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9EC4444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571A75">
        <w:rPr>
          <w:sz w:val="24"/>
          <w:szCs w:val="24"/>
          <w:lang w:val="sr-Latn-BA"/>
        </w:rPr>
        <w:t>18</w:t>
      </w:r>
      <w:r w:rsidR="00501694">
        <w:rPr>
          <w:sz w:val="24"/>
          <w:szCs w:val="24"/>
          <w:lang w:val="sr-Latn-BA"/>
        </w:rPr>
        <w:t>.</w:t>
      </w:r>
      <w:r w:rsidR="00571A75">
        <w:rPr>
          <w:sz w:val="24"/>
          <w:szCs w:val="24"/>
          <w:lang w:val="sr-Latn-BA"/>
        </w:rPr>
        <w:t>5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9A82823" w14:textId="63A7D215" w:rsidR="0034119B" w:rsidRPr="00B44D8D" w:rsidRDefault="002A1E60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uškar Snežana</w:t>
            </w:r>
          </w:p>
        </w:tc>
        <w:tc>
          <w:tcPr>
            <w:tcW w:w="1069" w:type="dxa"/>
          </w:tcPr>
          <w:p w14:paraId="33188056" w14:textId="075CA7C2" w:rsidR="0034119B" w:rsidRPr="00B44D8D" w:rsidRDefault="002A1E6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,5</w:t>
            </w:r>
          </w:p>
        </w:tc>
      </w:tr>
      <w:tr w:rsidR="00E019C0" w:rsidRPr="008C361C" w14:paraId="3AD289FC" w14:textId="77777777" w:rsidTr="0034119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7FBB5996" w14:textId="3AFD475E" w:rsidR="00E019C0" w:rsidRPr="00E019C0" w:rsidRDefault="002A1E6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Đurić Nataša</w:t>
            </w:r>
          </w:p>
        </w:tc>
        <w:tc>
          <w:tcPr>
            <w:tcW w:w="1069" w:type="dxa"/>
          </w:tcPr>
          <w:p w14:paraId="5168C175" w14:textId="3C9D57FC" w:rsidR="00E019C0" w:rsidRDefault="002A1E60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0</w:t>
            </w:r>
          </w:p>
        </w:tc>
      </w:tr>
      <w:tr w:rsidR="00E019C0" w:rsidRPr="008C361C" w14:paraId="7FFA84E4" w14:textId="77777777" w:rsidTr="003411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EDB2CD" w14:textId="160BF236" w:rsidR="00E019C0" w:rsidRPr="00E019C0" w:rsidRDefault="002A1E60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Vizjak Karlo</w:t>
            </w:r>
          </w:p>
        </w:tc>
        <w:tc>
          <w:tcPr>
            <w:tcW w:w="1069" w:type="dxa"/>
          </w:tcPr>
          <w:p w14:paraId="2AF123E3" w14:textId="40575E87" w:rsidR="00E019C0" w:rsidRDefault="002A1E60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</w:tbl>
    <w:p w14:paraId="09621198" w14:textId="2E161943" w:rsidR="00835934" w:rsidRDefault="00835934" w:rsidP="00AA52FC">
      <w:pPr>
        <w:rPr>
          <w:b/>
          <w:sz w:val="24"/>
          <w:szCs w:val="24"/>
          <w:lang w:val="sr-Latn-BA"/>
        </w:rPr>
      </w:pPr>
    </w:p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64DB1E26" w:rsidR="00E019C0" w:rsidRPr="00B44D8D" w:rsidRDefault="00A5524A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069" w:type="dxa"/>
          </w:tcPr>
          <w:p w14:paraId="2E39BCB1" w14:textId="69DD231B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,5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512F305B" w:rsidR="00E019C0" w:rsidRPr="00B44D8D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5455F8C4" w:rsidR="00E019C0" w:rsidRPr="00B44D8D" w:rsidRDefault="00A5524A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069" w:type="dxa"/>
          </w:tcPr>
          <w:p w14:paraId="55A8B5B3" w14:textId="30A8039E" w:rsidR="00E019C0" w:rsidRDefault="00571A75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,5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418133ED" w:rsidR="00E019C0" w:rsidRPr="00B44D8D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2699B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4</cp:revision>
  <cp:lastPrinted>2018-06-29T14:27:00Z</cp:lastPrinted>
  <dcterms:created xsi:type="dcterms:W3CDTF">2018-06-29T14:28:00Z</dcterms:created>
  <dcterms:modified xsi:type="dcterms:W3CDTF">2022-05-19T08:47:00Z</dcterms:modified>
</cp:coreProperties>
</file>